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4D735" w14:textId="77777777" w:rsidR="002A1F0A" w:rsidRPr="000168EF" w:rsidRDefault="002A1F0A" w:rsidP="002A1F0A">
      <w:pPr>
        <w:pStyle w:val="Heading1"/>
        <w:ind w:right="-868"/>
        <w:jc w:val="left"/>
        <w:rPr>
          <w:iCs/>
          <w:sz w:val="48"/>
          <w:szCs w:val="48"/>
        </w:rPr>
      </w:pPr>
    </w:p>
    <w:p w14:paraId="2F30DC34" w14:textId="77777777" w:rsidR="002A1F0A" w:rsidRPr="000168EF" w:rsidRDefault="002A1F0A" w:rsidP="002A1F0A">
      <w:pPr>
        <w:rPr>
          <w:rFonts w:ascii="Arial" w:hAnsi="Arial" w:cs="Arial"/>
          <w:b/>
          <w:sz w:val="48"/>
          <w:szCs w:val="48"/>
        </w:rPr>
      </w:pPr>
    </w:p>
    <w:p w14:paraId="007C8977" w14:textId="77777777" w:rsidR="002A1F0A" w:rsidRPr="000168EF" w:rsidRDefault="002A1F0A" w:rsidP="002A1F0A">
      <w:pPr>
        <w:rPr>
          <w:rFonts w:ascii="Arial" w:hAnsi="Arial" w:cs="Arial"/>
          <w:b/>
          <w:sz w:val="48"/>
          <w:szCs w:val="48"/>
        </w:rPr>
      </w:pPr>
    </w:p>
    <w:p w14:paraId="44B25426" w14:textId="77777777" w:rsidR="002A1F0A" w:rsidRPr="000168EF" w:rsidRDefault="002A1F0A" w:rsidP="002A1F0A">
      <w:pPr>
        <w:rPr>
          <w:rFonts w:ascii="Arial" w:hAnsi="Arial" w:cs="Arial"/>
          <w:b/>
          <w:sz w:val="48"/>
          <w:szCs w:val="48"/>
        </w:rPr>
      </w:pPr>
    </w:p>
    <w:p w14:paraId="08531F4F" w14:textId="77777777" w:rsidR="002A1F0A" w:rsidRPr="000168EF" w:rsidRDefault="002A1F0A" w:rsidP="002A1F0A">
      <w:pPr>
        <w:rPr>
          <w:rFonts w:ascii="Arial" w:hAnsi="Arial" w:cs="Arial"/>
          <w:b/>
          <w:sz w:val="48"/>
          <w:szCs w:val="48"/>
        </w:rPr>
      </w:pPr>
    </w:p>
    <w:p w14:paraId="77E4CF0C" w14:textId="77777777" w:rsidR="002A1F0A" w:rsidRPr="000168EF" w:rsidRDefault="002A1F0A" w:rsidP="002A1F0A">
      <w:pPr>
        <w:rPr>
          <w:rFonts w:ascii="Arial" w:hAnsi="Arial" w:cs="Arial"/>
          <w:b/>
          <w:sz w:val="48"/>
          <w:szCs w:val="48"/>
        </w:rPr>
      </w:pPr>
    </w:p>
    <w:p w14:paraId="1FE7E5CA" w14:textId="77777777" w:rsidR="002A1F0A" w:rsidRPr="000168EF" w:rsidRDefault="002A1F0A" w:rsidP="002A1F0A">
      <w:pPr>
        <w:rPr>
          <w:rFonts w:ascii="Arial" w:hAnsi="Arial" w:cs="Arial"/>
          <w:b/>
          <w:sz w:val="48"/>
          <w:szCs w:val="48"/>
        </w:rPr>
      </w:pPr>
    </w:p>
    <w:p w14:paraId="1E67358D" w14:textId="77777777" w:rsidR="002A1F0A" w:rsidRPr="000168EF" w:rsidRDefault="002A1F0A" w:rsidP="002A1F0A">
      <w:pPr>
        <w:rPr>
          <w:rFonts w:ascii="Arial" w:hAnsi="Arial" w:cs="Arial"/>
          <w:b/>
          <w:sz w:val="48"/>
          <w:szCs w:val="48"/>
        </w:rPr>
      </w:pPr>
    </w:p>
    <w:p w14:paraId="787E1A6A" w14:textId="77777777" w:rsidR="002A1F0A" w:rsidRPr="000168EF" w:rsidRDefault="002A1F0A" w:rsidP="00B0086F">
      <w:pPr>
        <w:tabs>
          <w:tab w:val="left" w:pos="2895"/>
        </w:tabs>
        <w:rPr>
          <w:rFonts w:ascii="Arial" w:hAnsi="Arial" w:cs="Arial"/>
          <w:b/>
          <w:sz w:val="48"/>
          <w:szCs w:val="48"/>
        </w:rPr>
      </w:pPr>
    </w:p>
    <w:p w14:paraId="18C85D8E" w14:textId="77777777" w:rsidR="002A1F0A" w:rsidRPr="000168EF" w:rsidRDefault="002A1F0A" w:rsidP="002A1F0A">
      <w:pPr>
        <w:rPr>
          <w:rFonts w:ascii="Arial" w:hAnsi="Arial" w:cs="Arial"/>
          <w:b/>
          <w:sz w:val="48"/>
          <w:szCs w:val="48"/>
        </w:rPr>
      </w:pPr>
    </w:p>
    <w:p w14:paraId="59B9CC9A" w14:textId="77777777" w:rsidR="002A1F0A" w:rsidRDefault="002A1F0A" w:rsidP="002A1F0A">
      <w:pPr>
        <w:jc w:val="center"/>
        <w:rPr>
          <w:rFonts w:ascii="Arial" w:hAnsi="Arial" w:cs="Arial"/>
          <w:b/>
          <w:sz w:val="48"/>
          <w:szCs w:val="48"/>
        </w:rPr>
      </w:pPr>
      <w:r w:rsidRPr="002A1F0A">
        <w:rPr>
          <w:rFonts w:ascii="Arial" w:hAnsi="Arial" w:cs="Arial"/>
          <w:b/>
          <w:sz w:val="48"/>
          <w:szCs w:val="48"/>
        </w:rPr>
        <w:t>05.1</w:t>
      </w:r>
    </w:p>
    <w:p w14:paraId="47EB1CBE" w14:textId="77777777" w:rsidR="002A1F0A" w:rsidRPr="002A1F0A" w:rsidRDefault="002A1F0A" w:rsidP="002A1F0A">
      <w:pPr>
        <w:jc w:val="center"/>
        <w:rPr>
          <w:rFonts w:ascii="Arial" w:hAnsi="Arial" w:cs="Arial"/>
          <w:b/>
          <w:sz w:val="48"/>
          <w:szCs w:val="48"/>
        </w:rPr>
      </w:pPr>
    </w:p>
    <w:p w14:paraId="21BA74F9" w14:textId="77777777" w:rsidR="002A1F0A" w:rsidRPr="002A1F0A" w:rsidRDefault="002A1F0A" w:rsidP="002A1F0A">
      <w:pPr>
        <w:pStyle w:val="Footer"/>
        <w:jc w:val="center"/>
        <w:rPr>
          <w:rFonts w:ascii="Arial" w:hAnsi="Arial" w:cs="Arial"/>
          <w:b/>
          <w:caps/>
          <w:color w:val="000000"/>
          <w:sz w:val="48"/>
          <w:szCs w:val="48"/>
        </w:rPr>
      </w:pPr>
      <w:r w:rsidRPr="002A1F0A">
        <w:rPr>
          <w:rFonts w:ascii="Arial" w:hAnsi="Arial" w:cs="Arial"/>
          <w:b/>
          <w:caps/>
          <w:color w:val="000000"/>
          <w:sz w:val="48"/>
          <w:szCs w:val="48"/>
        </w:rPr>
        <w:t>Initial Learning Recognition, Accreditation and Development</w:t>
      </w:r>
    </w:p>
    <w:p w14:paraId="09264708" w14:textId="77777777" w:rsidR="002A1F0A" w:rsidRPr="002A1F0A" w:rsidRDefault="002A1F0A" w:rsidP="002A1F0A">
      <w:pPr>
        <w:pStyle w:val="Footer"/>
        <w:jc w:val="center"/>
        <w:rPr>
          <w:rFonts w:ascii="Arial" w:hAnsi="Arial" w:cs="Arial"/>
          <w:b/>
          <w:caps/>
          <w:color w:val="000000"/>
          <w:sz w:val="48"/>
          <w:szCs w:val="48"/>
        </w:rPr>
      </w:pPr>
      <w:r w:rsidRPr="002A1F0A">
        <w:rPr>
          <w:rFonts w:ascii="Arial" w:hAnsi="Arial" w:cs="Arial"/>
          <w:b/>
          <w:caps/>
          <w:color w:val="000000"/>
          <w:sz w:val="48"/>
          <w:szCs w:val="48"/>
        </w:rPr>
        <w:t>Proforma 1</w:t>
      </w:r>
    </w:p>
    <w:p w14:paraId="1C7FB7D4" w14:textId="77777777" w:rsidR="002A1F0A" w:rsidRPr="00AF62D3" w:rsidRDefault="002A1F0A" w:rsidP="00F146D3">
      <w:pPr>
        <w:rPr>
          <w:rFonts w:ascii="Arial" w:hAnsi="Arial" w:cs="Arial"/>
          <w:b/>
          <w:sz w:val="48"/>
          <w:szCs w:val="48"/>
        </w:rPr>
      </w:pPr>
    </w:p>
    <w:p w14:paraId="6ABC0326" w14:textId="77777777" w:rsidR="002A1F0A" w:rsidRDefault="002A1F0A" w:rsidP="00F146D3">
      <w:pPr>
        <w:rPr>
          <w:rFonts w:ascii="Arial" w:hAnsi="Arial" w:cs="Arial"/>
          <w:b/>
          <w:sz w:val="48"/>
          <w:szCs w:val="48"/>
        </w:rPr>
      </w:pPr>
    </w:p>
    <w:p w14:paraId="49D1BF6A" w14:textId="77777777" w:rsidR="00AF62D3" w:rsidRDefault="00AF62D3" w:rsidP="00F146D3">
      <w:pPr>
        <w:rPr>
          <w:rFonts w:ascii="Arial" w:hAnsi="Arial" w:cs="Arial"/>
          <w:b/>
          <w:sz w:val="48"/>
          <w:szCs w:val="48"/>
        </w:rPr>
      </w:pPr>
    </w:p>
    <w:p w14:paraId="0EA933F5" w14:textId="77777777" w:rsidR="00AF62D3" w:rsidRDefault="00AF62D3" w:rsidP="00F146D3">
      <w:pPr>
        <w:rPr>
          <w:rFonts w:ascii="Arial" w:hAnsi="Arial" w:cs="Arial"/>
          <w:b/>
          <w:sz w:val="48"/>
          <w:szCs w:val="48"/>
        </w:rPr>
      </w:pPr>
    </w:p>
    <w:p w14:paraId="0C3AE771" w14:textId="77777777" w:rsidR="00AF62D3" w:rsidRDefault="00AF62D3" w:rsidP="00F146D3">
      <w:pPr>
        <w:rPr>
          <w:rFonts w:ascii="Arial" w:hAnsi="Arial" w:cs="Arial"/>
          <w:b/>
          <w:sz w:val="48"/>
          <w:szCs w:val="48"/>
        </w:rPr>
      </w:pPr>
    </w:p>
    <w:p w14:paraId="4ACD9EAF" w14:textId="77777777" w:rsidR="00AF62D3" w:rsidRPr="00AF62D3" w:rsidRDefault="00AF62D3" w:rsidP="00F146D3">
      <w:pPr>
        <w:rPr>
          <w:rFonts w:ascii="Arial" w:hAnsi="Arial" w:cs="Arial"/>
          <w:b/>
          <w:sz w:val="48"/>
          <w:szCs w:val="48"/>
        </w:rPr>
      </w:pPr>
    </w:p>
    <w:p w14:paraId="4D4D8819" w14:textId="77777777" w:rsidR="002A1F0A" w:rsidRDefault="002A1F0A" w:rsidP="00F146D3">
      <w:pPr>
        <w:rPr>
          <w:rFonts w:ascii="Arial" w:hAnsi="Arial" w:cs="Arial"/>
          <w:b/>
          <w:sz w:val="48"/>
          <w:szCs w:val="48"/>
        </w:rPr>
      </w:pPr>
    </w:p>
    <w:p w14:paraId="326B0FD5" w14:textId="77777777" w:rsidR="000168EF" w:rsidRDefault="000168EF" w:rsidP="00F146D3">
      <w:pPr>
        <w:rPr>
          <w:rFonts w:ascii="Arial" w:hAnsi="Arial" w:cs="Arial"/>
          <w:b/>
          <w:sz w:val="48"/>
          <w:szCs w:val="48"/>
        </w:rPr>
      </w:pPr>
    </w:p>
    <w:p w14:paraId="504B35AB" w14:textId="77777777" w:rsidR="000168EF" w:rsidRPr="00AF62D3" w:rsidRDefault="000168EF" w:rsidP="00F146D3">
      <w:pPr>
        <w:rPr>
          <w:rFonts w:ascii="Arial" w:hAnsi="Arial" w:cs="Arial"/>
          <w:b/>
          <w:sz w:val="48"/>
          <w:szCs w:val="48"/>
        </w:rPr>
      </w:pPr>
    </w:p>
    <w:p w14:paraId="7056D269" w14:textId="77777777" w:rsidR="00F146D3" w:rsidRDefault="002A1F0A" w:rsidP="00F146D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  <w:r w:rsidR="00F146D3" w:rsidRPr="00F72604">
        <w:rPr>
          <w:rFonts w:ascii="Arial" w:hAnsi="Arial" w:cs="Arial"/>
          <w:b/>
        </w:rPr>
        <w:lastRenderedPageBreak/>
        <w:t>CARDIFF</w:t>
      </w:r>
      <w:r w:rsidR="00B22DA3">
        <w:rPr>
          <w:rFonts w:ascii="Arial" w:hAnsi="Arial" w:cs="Arial"/>
          <w:b/>
        </w:rPr>
        <w:t xml:space="preserve"> METROPOLITAN UNIVERSITY</w:t>
      </w:r>
    </w:p>
    <w:p w14:paraId="4DD2F88F" w14:textId="77777777" w:rsidR="00C14CDB" w:rsidRDefault="00C14CDB" w:rsidP="00F146D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ality Enhancement Directorate (QED)</w:t>
      </w:r>
    </w:p>
    <w:p w14:paraId="31966DE0" w14:textId="77777777" w:rsidR="00F146D3" w:rsidRDefault="00F146D3" w:rsidP="00F146D3">
      <w:pPr>
        <w:rPr>
          <w:rFonts w:ascii="Arial" w:hAnsi="Arial" w:cs="Arial"/>
          <w:b/>
        </w:rPr>
      </w:pPr>
    </w:p>
    <w:p w14:paraId="730201BD" w14:textId="77777777" w:rsidR="00F146D3" w:rsidRDefault="00F146D3" w:rsidP="00F146D3">
      <w:r>
        <w:rPr>
          <w:rFonts w:ascii="Arial" w:hAnsi="Arial" w:cs="Arial"/>
          <w:b/>
        </w:rPr>
        <w:t>INITIAL LEARNING RECOGNITION, ACCREDITATION and DEVELOPMENT PROFORMA 1</w:t>
      </w:r>
    </w:p>
    <w:p w14:paraId="2F09A7EC" w14:textId="77777777" w:rsidR="00F146D3" w:rsidRDefault="00F146D3" w:rsidP="00F146D3"/>
    <w:p w14:paraId="207BD0BE" w14:textId="77777777" w:rsidR="00E85CD5" w:rsidRDefault="00E85CD5" w:rsidP="00F146D3"/>
    <w:p w14:paraId="4903D1DA" w14:textId="77777777" w:rsidR="00F146D3" w:rsidRPr="00F72604" w:rsidRDefault="00F146D3" w:rsidP="00F146D3">
      <w:pPr>
        <w:rPr>
          <w:rFonts w:ascii="Arial" w:hAnsi="Arial" w:cs="Arial"/>
          <w:i/>
        </w:rPr>
      </w:pPr>
      <w:r w:rsidRPr="00F72604">
        <w:rPr>
          <w:rFonts w:ascii="Arial" w:hAnsi="Arial" w:cs="Arial"/>
          <w:i/>
        </w:rPr>
        <w:t>PLEASE FILL IN WHERE APPROPRIATE</w:t>
      </w:r>
    </w:p>
    <w:p w14:paraId="32968751" w14:textId="77777777" w:rsidR="00F146D3" w:rsidRDefault="00F146D3" w:rsidP="00F146D3"/>
    <w:p w14:paraId="53D1F036" w14:textId="77777777" w:rsidR="00E85CD5" w:rsidRDefault="00E85CD5" w:rsidP="00F146D3"/>
    <w:tbl>
      <w:tblPr>
        <w:tblW w:w="94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4360"/>
      </w:tblGrid>
      <w:tr w:rsidR="00F146D3" w14:paraId="4AF25CD7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933E4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warding body/institution:</w:t>
            </w:r>
          </w:p>
          <w:p w14:paraId="6E48775C" w14:textId="77777777" w:rsidR="00E85CD5" w:rsidRDefault="00E85CD5" w:rsidP="000E7DB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7F3D6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diff</w:t>
            </w:r>
            <w:r w:rsidR="00B22DA3">
              <w:rPr>
                <w:rFonts w:ascii="Arial" w:hAnsi="Arial" w:cs="Arial"/>
              </w:rPr>
              <w:t xml:space="preserve"> Metropolitan University</w:t>
            </w:r>
          </w:p>
        </w:tc>
      </w:tr>
      <w:tr w:rsidR="00F146D3" w14:paraId="3C19A2E4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086EF" w14:textId="77777777" w:rsidR="00F146D3" w:rsidRDefault="00F146D3" w:rsidP="00E85CD5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itle of the </w:t>
            </w:r>
            <w:r w:rsidR="00E85CD5">
              <w:rPr>
                <w:rFonts w:ascii="Arial" w:hAnsi="Arial" w:cs="Arial"/>
              </w:rPr>
              <w:t xml:space="preserve">award </w:t>
            </w:r>
            <w:r>
              <w:rPr>
                <w:rFonts w:ascii="Arial" w:hAnsi="Arial" w:cs="Arial"/>
              </w:rPr>
              <w:t>requiring learning recognition and accreditation</w:t>
            </w:r>
          </w:p>
          <w:p w14:paraId="16A56F12" w14:textId="77777777" w:rsidR="00E85CD5" w:rsidRDefault="00E85CD5" w:rsidP="00E85CD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2BCC2" w14:textId="77777777" w:rsidR="00F146D3" w:rsidRPr="002E023F" w:rsidRDefault="00F146D3" w:rsidP="000E7DB9">
            <w:pPr>
              <w:pStyle w:val="Header2"/>
              <w:jc w:val="both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753059A8" w14:textId="77777777" w:rsidR="00F146D3" w:rsidRPr="002E023F" w:rsidRDefault="00F146D3" w:rsidP="000E7DB9">
            <w:pPr>
              <w:pStyle w:val="Header2"/>
              <w:jc w:val="both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5AEC738C" w14:textId="77777777" w:rsidR="00F146D3" w:rsidRDefault="00F146D3" w:rsidP="000E7DB9">
            <w:pPr>
              <w:pStyle w:val="Header2"/>
              <w:jc w:val="both"/>
              <w:rPr>
                <w:rFonts w:ascii="Arial" w:hAnsi="Arial" w:cs="Arial"/>
              </w:rPr>
            </w:pPr>
          </w:p>
        </w:tc>
      </w:tr>
      <w:tr w:rsidR="00F146D3" w14:paraId="13123443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AE749" w14:textId="77777777" w:rsidR="00F146D3" w:rsidRDefault="000E3C47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program</w:t>
            </w:r>
            <w:r w:rsidR="00E85CD5">
              <w:rPr>
                <w:rFonts w:ascii="Arial" w:hAnsi="Arial" w:cs="Arial"/>
              </w:rPr>
              <w:t>me</w:t>
            </w:r>
            <w:r>
              <w:rPr>
                <w:rFonts w:ascii="Arial" w:hAnsi="Arial" w:cs="Arial"/>
              </w:rPr>
              <w:t xml:space="preserve"> proposer</w:t>
            </w: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7A8EB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</w:p>
          <w:p w14:paraId="7978318F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</w:p>
        </w:tc>
      </w:tr>
      <w:tr w:rsidR="00F146D3" w14:paraId="49DF5E40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BA4D0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 Academic School [if appropriate] –</w:t>
            </w:r>
          </w:p>
          <w:p w14:paraId="089E9B6E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</w:p>
          <w:p w14:paraId="47BD7299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diff School of Art and Design</w:t>
            </w:r>
          </w:p>
          <w:p w14:paraId="49E234CB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diff School of Education</w:t>
            </w:r>
            <w:r w:rsidR="004C71F7">
              <w:rPr>
                <w:rFonts w:ascii="Arial" w:hAnsi="Arial" w:cs="Arial"/>
              </w:rPr>
              <w:t xml:space="preserve"> and Social Policy</w:t>
            </w:r>
          </w:p>
          <w:p w14:paraId="06102817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rdiff School of </w:t>
            </w:r>
            <w:r w:rsidR="004C71F7">
              <w:rPr>
                <w:rFonts w:ascii="Arial" w:hAnsi="Arial" w:cs="Arial"/>
              </w:rPr>
              <w:t xml:space="preserve">Sport and </w:t>
            </w:r>
            <w:r>
              <w:rPr>
                <w:rFonts w:ascii="Arial" w:hAnsi="Arial" w:cs="Arial"/>
              </w:rPr>
              <w:t>Health Sciences</w:t>
            </w:r>
          </w:p>
          <w:p w14:paraId="34DEB3C0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diff School of Management</w:t>
            </w:r>
          </w:p>
          <w:p w14:paraId="5EA2ABD5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rdiff School of </w:t>
            </w:r>
            <w:r w:rsidR="004C71F7">
              <w:rPr>
                <w:rFonts w:ascii="Arial" w:hAnsi="Arial" w:cs="Arial"/>
              </w:rPr>
              <w:t>Technologies</w:t>
            </w:r>
          </w:p>
          <w:p w14:paraId="21A6F77A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0C8C8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</w:p>
          <w:p w14:paraId="0AD362BF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</w:p>
          <w:p w14:paraId="6A7FF4CD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rdiff School of </w:t>
            </w:r>
          </w:p>
        </w:tc>
      </w:tr>
      <w:tr w:rsidR="00E85CD5" w14:paraId="7D4A3DAE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F87CE" w14:textId="77777777" w:rsidR="00E85CD5" w:rsidRDefault="00E85CD5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ent Programme</w:t>
            </w:r>
          </w:p>
          <w:p w14:paraId="4F79B969" w14:textId="77777777" w:rsidR="00E85CD5" w:rsidRDefault="00E85CD5" w:rsidP="000E7DB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AC73E" w14:textId="77777777" w:rsidR="00E85CD5" w:rsidRDefault="00E85CD5" w:rsidP="000E7DB9">
            <w:pPr>
              <w:jc w:val="both"/>
              <w:rPr>
                <w:rFonts w:ascii="Arial" w:hAnsi="Arial" w:cs="Arial"/>
              </w:rPr>
            </w:pPr>
          </w:p>
        </w:tc>
      </w:tr>
      <w:tr w:rsidR="00D4457E" w14:paraId="0AA839DB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D4A34" w14:textId="77777777" w:rsidR="00D4457E" w:rsidRDefault="00D4457E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Programme Director</w:t>
            </w: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46875" w14:textId="77777777" w:rsidR="00D4457E" w:rsidRDefault="00D4457E" w:rsidP="000E7DB9">
            <w:pPr>
              <w:jc w:val="both"/>
              <w:rPr>
                <w:rFonts w:ascii="Arial" w:hAnsi="Arial" w:cs="Arial"/>
              </w:rPr>
            </w:pPr>
          </w:p>
        </w:tc>
      </w:tr>
      <w:tr w:rsidR="00E85CD5" w14:paraId="1654CE13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04904" w14:textId="77777777" w:rsidR="00E85CD5" w:rsidRDefault="00E85CD5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External Examiner</w:t>
            </w:r>
          </w:p>
          <w:p w14:paraId="55BE2313" w14:textId="77777777" w:rsidR="00E85CD5" w:rsidRDefault="00E85CD5" w:rsidP="000E7DB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47D38" w14:textId="77777777" w:rsidR="00E85CD5" w:rsidRDefault="00E85CD5" w:rsidP="000E7DB9">
            <w:pPr>
              <w:jc w:val="both"/>
              <w:rPr>
                <w:rFonts w:ascii="Arial" w:hAnsi="Arial" w:cs="Arial"/>
              </w:rPr>
            </w:pPr>
          </w:p>
        </w:tc>
      </w:tr>
      <w:tr w:rsidR="00F146D3" w14:paraId="7471A488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264C6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PD programme leader[s] and qualifications</w:t>
            </w: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0F0C6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</w:p>
        </w:tc>
      </w:tr>
      <w:tr w:rsidR="00F146D3" w14:paraId="0FEA78AA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1F5FC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ce of delivery</w:t>
            </w:r>
          </w:p>
          <w:p w14:paraId="1A0692B3" w14:textId="77777777" w:rsidR="00E85CD5" w:rsidRDefault="00E85CD5" w:rsidP="000E7DB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6A1D1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</w:p>
        </w:tc>
      </w:tr>
      <w:tr w:rsidR="00F146D3" w14:paraId="43F2D7D1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3CBE7" w14:textId="77777777" w:rsidR="00F146D3" w:rsidRDefault="00F146D3" w:rsidP="000E7D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levant External and Professional Benchmarking Groups [where appropriate]</w:t>
            </w:r>
          </w:p>
          <w:p w14:paraId="455234F5" w14:textId="77777777" w:rsidR="00E85CD5" w:rsidRDefault="00E85CD5" w:rsidP="000E7DB9">
            <w:pPr>
              <w:rPr>
                <w:rFonts w:ascii="Arial" w:hAnsi="Arial" w:cs="Arial"/>
              </w:rPr>
            </w:pP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68540" w14:textId="77777777" w:rsidR="00F146D3" w:rsidRDefault="00F146D3" w:rsidP="000E7DB9">
            <w:pPr>
              <w:rPr>
                <w:rFonts w:ascii="Arial" w:hAnsi="Arial" w:cs="Arial"/>
              </w:rPr>
            </w:pPr>
          </w:p>
        </w:tc>
      </w:tr>
      <w:tr w:rsidR="00F146D3" w14:paraId="417C4DB0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E5899" w14:textId="77777777" w:rsidR="00F146D3" w:rsidRPr="00A925D7" w:rsidRDefault="00F146D3" w:rsidP="000E7DB9">
            <w:pPr>
              <w:pStyle w:val="Header2"/>
              <w:jc w:val="both"/>
              <w:rPr>
                <w:rFonts w:ascii="Arial" w:hAnsi="Arial" w:cs="Arial"/>
                <w:b w:val="0"/>
                <w:sz w:val="24"/>
                <w:szCs w:val="24"/>
              </w:rPr>
            </w:pPr>
            <w:r w:rsidRPr="00A925D7">
              <w:rPr>
                <w:rFonts w:ascii="Arial" w:hAnsi="Arial" w:cs="Arial"/>
                <w:b w:val="0"/>
                <w:sz w:val="24"/>
                <w:szCs w:val="24"/>
              </w:rPr>
              <w:t>Mode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>s</w:t>
            </w:r>
            <w:r w:rsidRPr="00A925D7">
              <w:rPr>
                <w:rFonts w:ascii="Arial" w:hAnsi="Arial" w:cs="Arial"/>
                <w:b w:val="0"/>
                <w:sz w:val="24"/>
                <w:szCs w:val="24"/>
              </w:rPr>
              <w:t xml:space="preserve"> of delivery 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>[t</w:t>
            </w:r>
            <w:r w:rsidRPr="00A925D7">
              <w:rPr>
                <w:rFonts w:ascii="Arial" w:hAnsi="Arial" w:cs="Arial"/>
                <w:b w:val="0"/>
                <w:sz w:val="24"/>
                <w:szCs w:val="24"/>
              </w:rPr>
              <w:t xml:space="preserve">aught, 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>b</w:t>
            </w:r>
            <w:r w:rsidRPr="00A925D7">
              <w:rPr>
                <w:rFonts w:ascii="Arial" w:hAnsi="Arial" w:cs="Arial"/>
                <w:b w:val="0"/>
                <w:sz w:val="24"/>
                <w:szCs w:val="24"/>
              </w:rPr>
              <w:t>lended</w:t>
            </w:r>
            <w:r w:rsidR="00070033">
              <w:rPr>
                <w:rFonts w:ascii="Arial" w:hAnsi="Arial" w:cs="Arial"/>
                <w:b w:val="0"/>
                <w:sz w:val="24"/>
                <w:szCs w:val="24"/>
              </w:rPr>
              <w:t>, online</w:t>
            </w:r>
            <w:r w:rsidRPr="00A925D7">
              <w:rPr>
                <w:rFonts w:ascii="Arial" w:hAnsi="Arial" w:cs="Arial"/>
                <w:b w:val="0"/>
                <w:sz w:val="24"/>
                <w:szCs w:val="24"/>
              </w:rPr>
              <w:t xml:space="preserve"> and/or 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>w</w:t>
            </w:r>
            <w:r w:rsidRPr="00A925D7">
              <w:rPr>
                <w:rFonts w:ascii="Arial" w:hAnsi="Arial" w:cs="Arial"/>
                <w:b w:val="0"/>
                <w:sz w:val="24"/>
                <w:szCs w:val="24"/>
              </w:rPr>
              <w:t>ork-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>b</w:t>
            </w:r>
            <w:r w:rsidRPr="00A925D7">
              <w:rPr>
                <w:rFonts w:ascii="Arial" w:hAnsi="Arial" w:cs="Arial"/>
                <w:b w:val="0"/>
                <w:sz w:val="24"/>
                <w:szCs w:val="24"/>
              </w:rPr>
              <w:t>ased Learning</w:t>
            </w:r>
          </w:p>
          <w:p w14:paraId="16A9C019" w14:textId="77777777" w:rsidR="00F146D3" w:rsidRDefault="00F146D3" w:rsidP="000E7DB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B42BF" w14:textId="77777777" w:rsidR="00F146D3" w:rsidRDefault="00F146D3" w:rsidP="000E7DB9">
            <w:pPr>
              <w:pStyle w:val="Header2"/>
              <w:jc w:val="both"/>
              <w:rPr>
                <w:rFonts w:ascii="Arial" w:hAnsi="Arial" w:cs="Arial"/>
              </w:rPr>
            </w:pPr>
          </w:p>
        </w:tc>
      </w:tr>
      <w:tr w:rsidR="00F146D3" w14:paraId="24C53B42" w14:textId="77777777" w:rsidTr="00E85CD5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D2A89" w14:textId="77777777" w:rsidR="00F146D3" w:rsidRDefault="00F146D3" w:rsidP="000E7DB9">
            <w:pPr>
              <w:pStyle w:val="Header2"/>
              <w:jc w:val="both"/>
              <w:rPr>
                <w:rFonts w:ascii="Arial" w:hAnsi="Arial" w:cs="Arial"/>
                <w:b w:val="0"/>
                <w:sz w:val="24"/>
                <w:szCs w:val="24"/>
              </w:rPr>
            </w:pPr>
            <w:r w:rsidRPr="002E023F">
              <w:rPr>
                <w:rFonts w:ascii="Arial" w:hAnsi="Arial" w:cs="Arial"/>
                <w:b w:val="0"/>
                <w:sz w:val="24"/>
                <w:szCs w:val="24"/>
              </w:rPr>
              <w:t>Mode of attendance [</w:t>
            </w:r>
            <w:r w:rsidR="006B6194">
              <w:rPr>
                <w:rFonts w:ascii="Arial" w:hAnsi="Arial" w:cs="Arial"/>
                <w:b w:val="0"/>
                <w:sz w:val="24"/>
                <w:szCs w:val="24"/>
              </w:rPr>
              <w:t>full or part-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>time]</w:t>
            </w:r>
          </w:p>
          <w:p w14:paraId="6C159C30" w14:textId="77777777" w:rsidR="00E85CD5" w:rsidRPr="00E85CD5" w:rsidRDefault="00E85CD5" w:rsidP="000E7DB9">
            <w:pPr>
              <w:pStyle w:val="Header2"/>
              <w:jc w:val="both"/>
              <w:rPr>
                <w:rFonts w:ascii="Arial" w:hAnsi="Arial" w:cs="Arial"/>
              </w:rPr>
            </w:pPr>
          </w:p>
        </w:tc>
        <w:tc>
          <w:tcPr>
            <w:tcW w:w="4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5D626" w14:textId="77777777" w:rsidR="00F146D3" w:rsidRDefault="00F146D3" w:rsidP="000E7DB9">
            <w:pPr>
              <w:pStyle w:val="Header2"/>
              <w:jc w:val="both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</w:tr>
    </w:tbl>
    <w:p w14:paraId="3D7F2972" w14:textId="77777777" w:rsidR="000F3867" w:rsidRDefault="000F3867"/>
    <w:sectPr w:rsidR="000F3867" w:rsidSect="000F3867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A5162" w14:textId="77777777" w:rsidR="0050664D" w:rsidRDefault="0050664D" w:rsidP="002A1F0A">
      <w:r>
        <w:separator/>
      </w:r>
    </w:p>
  </w:endnote>
  <w:endnote w:type="continuationSeparator" w:id="0">
    <w:p w14:paraId="797BFC85" w14:textId="77777777" w:rsidR="0050664D" w:rsidRDefault="0050664D" w:rsidP="002A1F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5591ED" w14:textId="77777777" w:rsidR="00D4457E" w:rsidRDefault="00D4457E" w:rsidP="007E4A53">
    <w:pPr>
      <w:pStyle w:val="Footer"/>
      <w:jc w:val="center"/>
      <w:rPr>
        <w:rFonts w:ascii="Arial" w:hAnsi="Arial" w:cs="Arial"/>
        <w:sz w:val="20"/>
        <w:szCs w:val="20"/>
      </w:rPr>
    </w:pPr>
  </w:p>
  <w:p w14:paraId="4BCC2F80" w14:textId="77777777" w:rsidR="00D4457E" w:rsidRPr="006B5177" w:rsidRDefault="00B84377" w:rsidP="00AF62D3">
    <w:pPr>
      <w:pStyle w:val="Footer"/>
      <w:ind w:right="360"/>
      <w:jc w:val="center"/>
      <w:rPr>
        <w:rFonts w:ascii="Arial" w:hAnsi="Arial" w:cs="Arial"/>
        <w:sz w:val="16"/>
        <w:szCs w:val="16"/>
        <w:lang w:val="en-GB"/>
      </w:rPr>
    </w:pPr>
    <w:r>
      <w:rPr>
        <w:rFonts w:ascii="Arial" w:hAnsi="Arial" w:cs="Arial"/>
        <w:sz w:val="16"/>
        <w:szCs w:val="16"/>
      </w:rPr>
      <w:t>Academic Handbook 20</w:t>
    </w:r>
    <w:r w:rsidR="00AC529F">
      <w:rPr>
        <w:rFonts w:ascii="Arial" w:hAnsi="Arial" w:cs="Arial"/>
        <w:sz w:val="16"/>
        <w:szCs w:val="16"/>
        <w:lang w:val="en-GB"/>
      </w:rPr>
      <w:t>2</w:t>
    </w:r>
    <w:r w:rsidR="00B82D9D">
      <w:rPr>
        <w:rFonts w:ascii="Arial" w:hAnsi="Arial" w:cs="Arial"/>
        <w:sz w:val="16"/>
        <w:szCs w:val="16"/>
        <w:lang w:val="en-GB"/>
      </w:rPr>
      <w:t>5</w:t>
    </w:r>
    <w:r>
      <w:rPr>
        <w:rFonts w:ascii="Arial" w:hAnsi="Arial" w:cs="Arial"/>
        <w:sz w:val="16"/>
        <w:szCs w:val="16"/>
      </w:rPr>
      <w:t>/</w:t>
    </w:r>
    <w:r w:rsidR="006D118E">
      <w:rPr>
        <w:rFonts w:ascii="Arial" w:hAnsi="Arial" w:cs="Arial"/>
        <w:sz w:val="16"/>
        <w:szCs w:val="16"/>
        <w:lang w:val="en-GB"/>
      </w:rPr>
      <w:t>2</w:t>
    </w:r>
    <w:r w:rsidR="00B82D9D">
      <w:rPr>
        <w:rFonts w:ascii="Arial" w:hAnsi="Arial" w:cs="Arial"/>
        <w:sz w:val="16"/>
        <w:szCs w:val="16"/>
        <w:lang w:val="en-GB"/>
      </w:rPr>
      <w:t>6</w:t>
    </w:r>
    <w:r w:rsidR="00D4457E">
      <w:rPr>
        <w:rFonts w:ascii="Arial" w:hAnsi="Arial" w:cs="Arial"/>
        <w:sz w:val="16"/>
        <w:szCs w:val="16"/>
      </w:rPr>
      <w:t xml:space="preserve"> – Volume 2</w:t>
    </w:r>
    <w:r w:rsidR="006B5177">
      <w:rPr>
        <w:rFonts w:ascii="Arial" w:hAnsi="Arial" w:cs="Arial"/>
        <w:sz w:val="16"/>
        <w:szCs w:val="16"/>
        <w:lang w:val="en-GB"/>
      </w:rPr>
      <w:t xml:space="preserve"> </w:t>
    </w:r>
    <w:r w:rsidR="00D4457E">
      <w:rPr>
        <w:rFonts w:ascii="Arial" w:hAnsi="Arial" w:cs="Arial"/>
        <w:sz w:val="16"/>
        <w:szCs w:val="16"/>
      </w:rPr>
      <w:t>- 05.1 –</w:t>
    </w:r>
    <w:r w:rsidR="006B5177">
      <w:rPr>
        <w:rFonts w:ascii="Arial" w:hAnsi="Arial" w:cs="Arial"/>
        <w:sz w:val="16"/>
        <w:szCs w:val="16"/>
        <w:lang w:val="en-GB"/>
      </w:rPr>
      <w:t xml:space="preserve"> </w:t>
    </w:r>
    <w:r w:rsidR="00D4457E">
      <w:rPr>
        <w:rFonts w:ascii="Arial" w:hAnsi="Arial" w:cs="Arial"/>
        <w:sz w:val="16"/>
        <w:szCs w:val="16"/>
      </w:rPr>
      <w:t>Initial Learning Recognition, Accreditation and Development Proforma 1 – Introduced 20.09.10</w:t>
    </w:r>
    <w:r w:rsidR="0075147D">
      <w:rPr>
        <w:rFonts w:ascii="Arial" w:hAnsi="Arial" w:cs="Arial"/>
        <w:sz w:val="16"/>
        <w:szCs w:val="16"/>
        <w:lang w:val="en-GB"/>
      </w:rPr>
      <w:t>;</w:t>
    </w:r>
    <w:r w:rsidR="00D4457E">
      <w:rPr>
        <w:rFonts w:ascii="Arial" w:hAnsi="Arial" w:cs="Arial"/>
        <w:sz w:val="16"/>
        <w:szCs w:val="16"/>
      </w:rPr>
      <w:t xml:space="preserve"> modified 02.11.11, 20.06.14, 06.10.14</w:t>
    </w:r>
    <w:r w:rsidR="0060165A">
      <w:rPr>
        <w:rFonts w:ascii="Arial" w:hAnsi="Arial" w:cs="Arial"/>
        <w:sz w:val="16"/>
        <w:szCs w:val="16"/>
      </w:rPr>
      <w:t>, 14.12.15</w:t>
    </w:r>
    <w:r w:rsidR="006B5177">
      <w:rPr>
        <w:rFonts w:ascii="Arial" w:hAnsi="Arial" w:cs="Arial"/>
        <w:sz w:val="16"/>
        <w:szCs w:val="16"/>
        <w:lang w:val="en-GB"/>
      </w:rPr>
      <w:t>; last modified 28.10.21</w:t>
    </w:r>
  </w:p>
  <w:p w14:paraId="73472BD2" w14:textId="77777777" w:rsidR="00D4457E" w:rsidRDefault="00D4457E" w:rsidP="007E4A53">
    <w:pPr>
      <w:pStyle w:val="Footer"/>
      <w:jc w:val="center"/>
      <w:rPr>
        <w:rFonts w:ascii="Arial" w:hAnsi="Arial" w:cs="Arial"/>
        <w:sz w:val="20"/>
        <w:szCs w:val="20"/>
      </w:rPr>
    </w:pPr>
  </w:p>
  <w:p w14:paraId="0C690DD4" w14:textId="77777777" w:rsidR="00D4457E" w:rsidRPr="007E4A53" w:rsidRDefault="00D4457E" w:rsidP="007E4A53">
    <w:pPr>
      <w:pStyle w:val="Footer"/>
      <w:jc w:val="center"/>
      <w:rPr>
        <w:rFonts w:ascii="Arial" w:hAnsi="Arial" w:cs="Arial"/>
        <w:sz w:val="20"/>
        <w:szCs w:val="20"/>
      </w:rPr>
    </w:pPr>
    <w:r w:rsidRPr="007E4A53">
      <w:rPr>
        <w:rFonts w:ascii="Arial" w:hAnsi="Arial" w:cs="Arial"/>
        <w:sz w:val="20"/>
        <w:szCs w:val="20"/>
      </w:rPr>
      <w:fldChar w:fldCharType="begin"/>
    </w:r>
    <w:r w:rsidRPr="007E4A53">
      <w:rPr>
        <w:rFonts w:ascii="Arial" w:hAnsi="Arial" w:cs="Arial"/>
        <w:sz w:val="20"/>
        <w:szCs w:val="20"/>
      </w:rPr>
      <w:instrText xml:space="preserve"> PAGE   \* MERGEFORMAT </w:instrText>
    </w:r>
    <w:r w:rsidRPr="007E4A53">
      <w:rPr>
        <w:rFonts w:ascii="Arial" w:hAnsi="Arial" w:cs="Arial"/>
        <w:sz w:val="20"/>
        <w:szCs w:val="20"/>
      </w:rPr>
      <w:fldChar w:fldCharType="separate"/>
    </w:r>
    <w:r w:rsidR="006B6194">
      <w:rPr>
        <w:rFonts w:ascii="Arial" w:hAnsi="Arial" w:cs="Arial"/>
        <w:noProof/>
        <w:sz w:val="20"/>
        <w:szCs w:val="20"/>
      </w:rPr>
      <w:t>2</w:t>
    </w:r>
    <w:r w:rsidRPr="007E4A53">
      <w:rPr>
        <w:rFonts w:ascii="Arial" w:hAnsi="Arial" w:cs="Arial"/>
        <w:sz w:val="20"/>
        <w:szCs w:val="20"/>
      </w:rPr>
      <w:fldChar w:fldCharType="end"/>
    </w:r>
  </w:p>
  <w:p w14:paraId="35443F47" w14:textId="77777777" w:rsidR="00D4457E" w:rsidRDefault="00D445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A510A4" w14:textId="77777777" w:rsidR="0050664D" w:rsidRDefault="0050664D" w:rsidP="002A1F0A">
      <w:r>
        <w:separator/>
      </w:r>
    </w:p>
  </w:footnote>
  <w:footnote w:type="continuationSeparator" w:id="0">
    <w:p w14:paraId="6E6ED3F3" w14:textId="77777777" w:rsidR="0050664D" w:rsidRDefault="0050664D" w:rsidP="002A1F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MDIwNzS0MDE1NzJQ0lEKTi0uzszPAykwrAUAvyRVgiwAAAA="/>
  </w:docVars>
  <w:rsids>
    <w:rsidRoot w:val="00F146D3"/>
    <w:rsid w:val="000168EF"/>
    <w:rsid w:val="00017553"/>
    <w:rsid w:val="00070033"/>
    <w:rsid w:val="000E3C47"/>
    <w:rsid w:val="000E586C"/>
    <w:rsid w:val="000E7DB9"/>
    <w:rsid w:val="000F3867"/>
    <w:rsid w:val="00164E07"/>
    <w:rsid w:val="0017628A"/>
    <w:rsid w:val="00210C0F"/>
    <w:rsid w:val="00225EB1"/>
    <w:rsid w:val="00273AE4"/>
    <w:rsid w:val="002A1F0A"/>
    <w:rsid w:val="002B659D"/>
    <w:rsid w:val="002D7664"/>
    <w:rsid w:val="002F255C"/>
    <w:rsid w:val="00315961"/>
    <w:rsid w:val="00331F5B"/>
    <w:rsid w:val="00353200"/>
    <w:rsid w:val="004360EF"/>
    <w:rsid w:val="00437501"/>
    <w:rsid w:val="004742D9"/>
    <w:rsid w:val="004A1690"/>
    <w:rsid w:val="004A17C9"/>
    <w:rsid w:val="004B2553"/>
    <w:rsid w:val="004C6AEF"/>
    <w:rsid w:val="004C71F7"/>
    <w:rsid w:val="004E3829"/>
    <w:rsid w:val="00500330"/>
    <w:rsid w:val="0050664D"/>
    <w:rsid w:val="00585172"/>
    <w:rsid w:val="00585810"/>
    <w:rsid w:val="0059066F"/>
    <w:rsid w:val="005C3A56"/>
    <w:rsid w:val="005C74B5"/>
    <w:rsid w:val="0060165A"/>
    <w:rsid w:val="0060226D"/>
    <w:rsid w:val="00666383"/>
    <w:rsid w:val="006774E9"/>
    <w:rsid w:val="006B5177"/>
    <w:rsid w:val="006B6194"/>
    <w:rsid w:val="006C700C"/>
    <w:rsid w:val="006D118E"/>
    <w:rsid w:val="0075147D"/>
    <w:rsid w:val="00783DF0"/>
    <w:rsid w:val="007974B0"/>
    <w:rsid w:val="007B545C"/>
    <w:rsid w:val="007E043C"/>
    <w:rsid w:val="007E4A53"/>
    <w:rsid w:val="007F67C5"/>
    <w:rsid w:val="0084166B"/>
    <w:rsid w:val="00894932"/>
    <w:rsid w:val="008B6DC4"/>
    <w:rsid w:val="008C68B7"/>
    <w:rsid w:val="009141C7"/>
    <w:rsid w:val="0098188C"/>
    <w:rsid w:val="009C65DC"/>
    <w:rsid w:val="009C6CD8"/>
    <w:rsid w:val="00A114F6"/>
    <w:rsid w:val="00A63B57"/>
    <w:rsid w:val="00A63B64"/>
    <w:rsid w:val="00AC529F"/>
    <w:rsid w:val="00AF62D3"/>
    <w:rsid w:val="00B0086F"/>
    <w:rsid w:val="00B22DA3"/>
    <w:rsid w:val="00B82D9D"/>
    <w:rsid w:val="00B84377"/>
    <w:rsid w:val="00C14CDB"/>
    <w:rsid w:val="00C40ECC"/>
    <w:rsid w:val="00C967DE"/>
    <w:rsid w:val="00CE23B7"/>
    <w:rsid w:val="00D4457E"/>
    <w:rsid w:val="00D9237E"/>
    <w:rsid w:val="00DA3479"/>
    <w:rsid w:val="00DA4739"/>
    <w:rsid w:val="00DD3181"/>
    <w:rsid w:val="00DD7E85"/>
    <w:rsid w:val="00E340A4"/>
    <w:rsid w:val="00E85CD5"/>
    <w:rsid w:val="00EA50DE"/>
    <w:rsid w:val="00F01596"/>
    <w:rsid w:val="00F146D3"/>
    <w:rsid w:val="00F24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53477"/>
  <w15:chartTrackingRefBased/>
  <w15:docId w15:val="{460F2616-75B1-44EC-A957-AE96D14CF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6D3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A1F0A"/>
    <w:pPr>
      <w:keepNext/>
      <w:jc w:val="center"/>
      <w:outlineLvl w:val="0"/>
    </w:pPr>
    <w:rPr>
      <w:rFonts w:ascii="Arial" w:hAnsi="Arial"/>
      <w:b/>
      <w:bCs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2">
    <w:name w:val="Header2"/>
    <w:basedOn w:val="Normal"/>
    <w:rsid w:val="00F146D3"/>
    <w:rPr>
      <w:b/>
      <w:sz w:val="28"/>
      <w:szCs w:val="20"/>
    </w:rPr>
  </w:style>
  <w:style w:type="character" w:customStyle="1" w:styleId="Heading1Char">
    <w:name w:val="Heading 1 Char"/>
    <w:link w:val="Heading1"/>
    <w:rsid w:val="002A1F0A"/>
    <w:rPr>
      <w:rFonts w:ascii="Arial" w:eastAsia="Times New Roman" w:hAnsi="Arial" w:cs="Arial"/>
      <w:b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2A1F0A"/>
    <w:rPr>
      <w:rFonts w:ascii="Tahoma" w:hAnsi="Tahoma"/>
      <w:sz w:val="16"/>
      <w:szCs w:val="16"/>
      <w:lang w:val="en-US"/>
    </w:rPr>
  </w:style>
  <w:style w:type="character" w:customStyle="1" w:styleId="BalloonTextChar">
    <w:name w:val="Balloon Text Char"/>
    <w:link w:val="BalloonText"/>
    <w:rsid w:val="002A1F0A"/>
    <w:rPr>
      <w:rFonts w:ascii="Tahoma" w:eastAsia="Times New Roman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2A1F0A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2A1F0A"/>
    <w:rPr>
      <w:rFonts w:ascii="Times New Roman" w:eastAsia="Times New Roman" w:hAnsi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2A1F0A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rsid w:val="002A1F0A"/>
    <w:rPr>
      <w:rFonts w:ascii="Times New Roman" w:eastAsia="Times New Roman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82B7AAF4DC74E9E538183077C5A94" ma:contentTypeVersion="13" ma:contentTypeDescription="Create a new document." ma:contentTypeScope="" ma:versionID="53dc46d59cccecd910c06823d060ff82">
  <xsd:schema xmlns:xsd="http://www.w3.org/2001/XMLSchema" xmlns:xs="http://www.w3.org/2001/XMLSchema" xmlns:p="http://schemas.microsoft.com/office/2006/metadata/properties" xmlns:ns3="23010c4a-f332-42df-9523-637a41f60fad" xmlns:ns4="f2482f8c-d064-40f9-bd39-afaf5868cf96" targetNamespace="http://schemas.microsoft.com/office/2006/metadata/properties" ma:root="true" ma:fieldsID="096fefb928ece865a70569319f9635cc" ns3:_="" ns4:_="">
    <xsd:import namespace="23010c4a-f332-42df-9523-637a41f60fad"/>
    <xsd:import namespace="f2482f8c-d064-40f9-bd39-afaf5868cf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10c4a-f332-42df-9523-637a41f60f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82f8c-d064-40f9-bd39-afaf5868cf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991A74-2DB3-4015-9447-4954F1B21F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0368E0-69C6-4FDE-9074-B74A43B1A2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010c4a-f332-42df-9523-637a41f60fad"/>
    <ds:schemaRef ds:uri="f2482f8c-d064-40f9-bd39-afaf5868cf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0E0B21-E634-458C-A70A-E8385FFA674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642EF15-93E6-46C1-88AC-BD2093169F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24</Words>
  <Characters>835</Characters>
  <Application>Microsoft Office Word</Application>
  <DocSecurity>0</DocSecurity>
  <Lines>8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IC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17702</dc:creator>
  <cp:keywords/>
  <cp:lastModifiedBy>Wildsmith, Duncan</cp:lastModifiedBy>
  <cp:revision>3</cp:revision>
  <dcterms:created xsi:type="dcterms:W3CDTF">2026-03-26T09:43:00Z</dcterms:created>
  <dcterms:modified xsi:type="dcterms:W3CDTF">2026-04-0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82B7AAF4DC74E9E538183077C5A94</vt:lpwstr>
  </property>
  <property fmtid="{D5CDD505-2E9C-101B-9397-08002B2CF9AE}" pid="3" name="display_urn:schemas-microsoft-com:office:office#Editor">
    <vt:lpwstr>System Account</vt:lpwstr>
  </property>
  <property fmtid="{D5CDD505-2E9C-101B-9397-08002B2CF9AE}" pid="4" name="xd_Signature">
    <vt:lpwstr/>
  </property>
  <property fmtid="{D5CDD505-2E9C-101B-9397-08002B2CF9AE}" pid="5" name="Order">
    <vt:lpwstr>30800.0000000000</vt:lpwstr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PublishingStartDate">
    <vt:lpwstr/>
  </property>
  <property fmtid="{D5CDD505-2E9C-101B-9397-08002B2CF9AE}" pid="9" name="PublishingExpirationDate">
    <vt:lpwstr/>
  </property>
  <property fmtid="{D5CDD505-2E9C-101B-9397-08002B2CF9AE}" pid="10" name="display_urn:schemas-microsoft-com:office:office#Author">
    <vt:lpwstr>System Account</vt:lpwstr>
  </property>
</Properties>
</file>